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51B" w:rsidRPr="00284863" w:rsidRDefault="002D398F" w:rsidP="00F971C4">
      <w:pPr>
        <w:rPr>
          <w:b/>
        </w:rPr>
      </w:pPr>
      <w:r w:rsidRPr="00284863">
        <w:rPr>
          <w:b/>
        </w:rPr>
        <w:t>Adderall Trial</w:t>
      </w:r>
      <w:r w:rsidR="009356B5">
        <w:rPr>
          <w:b/>
        </w:rPr>
        <w:t xml:space="preserve">       name</w:t>
      </w:r>
      <w:r w:rsidR="00F971C4">
        <w:rPr>
          <w:b/>
        </w:rPr>
        <w:t>_________________________________</w:t>
      </w:r>
      <w:proofErr w:type="gramStart"/>
      <w:r w:rsidR="00F971C4">
        <w:rPr>
          <w:b/>
        </w:rPr>
        <w:t>_  date</w:t>
      </w:r>
      <w:proofErr w:type="gramEnd"/>
      <w:r w:rsidR="00F971C4">
        <w:rPr>
          <w:b/>
        </w:rPr>
        <w:t>_____________________</w:t>
      </w:r>
    </w:p>
    <w:p w:rsidR="00DA7481" w:rsidRDefault="002D398F" w:rsidP="002D398F">
      <w:r w:rsidRPr="000C4412">
        <w:rPr>
          <w:b/>
        </w:rPr>
        <w:t>On Day one of the trial take only one Adderall 10mg pill.</w:t>
      </w:r>
      <w:r>
        <w:t xml:space="preserve"> </w:t>
      </w:r>
      <w:r w:rsidR="00CD7D14">
        <w:t xml:space="preserve">Do not take it after 4 pm to avoid it interfering with your sleep. </w:t>
      </w:r>
      <w:r w:rsidR="00CC5242">
        <w:t xml:space="preserve">You may feel a little jolt when it starts to work about 30 minutes </w:t>
      </w:r>
      <w:r w:rsidR="005D0E6D">
        <w:t xml:space="preserve">after you have taken it. </w:t>
      </w:r>
      <w:r w:rsidR="002F7340">
        <w:t xml:space="preserve">In order to know how </w:t>
      </w:r>
      <w:r w:rsidR="000C4412">
        <w:t>Adderall</w:t>
      </w:r>
      <w:r w:rsidR="004E3277">
        <w:t xml:space="preserve"> affects </w:t>
      </w:r>
      <w:r w:rsidR="002F7340">
        <w:t>your ability to read, you will need to be reading during the</w:t>
      </w:r>
      <w:r w:rsidR="001D4BAE">
        <w:t xml:space="preserve"> next 4-5 hours</w:t>
      </w:r>
      <w:r w:rsidR="007162A4">
        <w:t>.</w:t>
      </w:r>
      <w:r w:rsidR="006E0717">
        <w:t xml:space="preserve"> Please read a textbook or schoolwork</w:t>
      </w:r>
      <w:r w:rsidR="002E3E22">
        <w:t>-</w:t>
      </w:r>
      <w:r w:rsidR="006E0717">
        <w:t xml:space="preserve">related articles. </w:t>
      </w:r>
      <w:r w:rsidR="009C5C0A">
        <w:t xml:space="preserve">The medication will peak about 1 </w:t>
      </w:r>
      <w:r w:rsidR="002E3E22">
        <w:t>-2</w:t>
      </w:r>
      <w:r w:rsidR="009C5C0A">
        <w:t xml:space="preserve"> hours after you take it. </w:t>
      </w:r>
      <w:r w:rsidR="006D61CF">
        <w:t xml:space="preserve">That is when the effect on your performance could be most easily observed, so it is especially important that you have your nose in a book at that time. </w:t>
      </w:r>
      <w:r w:rsidR="00DB7254">
        <w:t>You might be in class or studying math during some o</w:t>
      </w:r>
      <w:r w:rsidR="00DA7481">
        <w:t>ther part of the 4-5 hours</w:t>
      </w:r>
      <w:r w:rsidR="00DB7254">
        <w:t xml:space="preserve">, but you must be </w:t>
      </w:r>
      <w:r w:rsidR="004E3277">
        <w:t xml:space="preserve">reading </w:t>
      </w:r>
      <w:r w:rsidR="00DB7254">
        <w:t xml:space="preserve">a book </w:t>
      </w:r>
      <w:r w:rsidR="00DA7481">
        <w:t xml:space="preserve">during the peak time. </w:t>
      </w:r>
    </w:p>
    <w:p w:rsidR="00CC1013" w:rsidRDefault="006D61CF" w:rsidP="002D398F">
      <w:r>
        <w:t xml:space="preserve">You </w:t>
      </w:r>
      <w:r w:rsidR="00E10912">
        <w:t>may notice your heart beats faster but</w:t>
      </w:r>
      <w:r w:rsidR="007551D0">
        <w:t xml:space="preserve"> is</w:t>
      </w:r>
      <w:r w:rsidR="00E10912">
        <w:t xml:space="preserve"> regular. If you have</w:t>
      </w:r>
      <w:r w:rsidR="00E10912" w:rsidRPr="00A02760">
        <w:rPr>
          <w:b/>
        </w:rPr>
        <w:t xml:space="preserve"> irregular heartbeats</w:t>
      </w:r>
      <w:r w:rsidR="00E10912">
        <w:t>, don’t take any more medication</w:t>
      </w:r>
      <w:r w:rsidR="004E0FFA">
        <w:t>s</w:t>
      </w:r>
      <w:r w:rsidR="00E10912">
        <w:t xml:space="preserve"> and call the counseling center to have them reach me. </w:t>
      </w:r>
      <w:r w:rsidR="00F9757C">
        <w:t>I don’t want you taking any coffee or cokes or other caffeinated beverages dur</w:t>
      </w:r>
      <w:r w:rsidR="004721B2">
        <w:t xml:space="preserve">ing the time the Adderall is working. </w:t>
      </w:r>
      <w:r w:rsidR="00567B3D">
        <w:t xml:space="preserve">Caffeine can </w:t>
      </w:r>
      <w:r w:rsidR="004E0FFA">
        <w:t>cause i</w:t>
      </w:r>
      <w:r w:rsidR="00567B3D">
        <w:t>rregular beats by itself.</w:t>
      </w:r>
      <w:r w:rsidR="00C436D6">
        <w:t xml:space="preserve"> You may not notice much with this first dose, but taking a small dose will tell us if you can tolerate it</w:t>
      </w:r>
      <w:r w:rsidR="00CC1013">
        <w:t xml:space="preserve">. </w:t>
      </w:r>
    </w:p>
    <w:p w:rsidR="00166295" w:rsidRDefault="00166295" w:rsidP="002D398F">
      <w:r>
        <w:t>-----------------------------------------------------------------------------------------------------------------------------------</w:t>
      </w:r>
    </w:p>
    <w:p w:rsidR="00CC1013" w:rsidRPr="00284863" w:rsidRDefault="00CC1013" w:rsidP="002D398F">
      <w:pPr>
        <w:rPr>
          <w:b/>
        </w:rPr>
      </w:pPr>
      <w:r w:rsidRPr="00284863">
        <w:rPr>
          <w:b/>
        </w:rPr>
        <w:t xml:space="preserve">What did you notice on Day One? </w:t>
      </w:r>
    </w:p>
    <w:p w:rsidR="00217E9C" w:rsidRDefault="00CC1013" w:rsidP="002D398F">
      <w:r>
        <w:t>What can you say about your</w:t>
      </w:r>
      <w:r w:rsidR="00217E9C">
        <w:t xml:space="preserve"> physical</w:t>
      </w:r>
      <w:r>
        <w:t xml:space="preserve"> restlessness leve</w:t>
      </w:r>
      <w:r w:rsidR="00217E9C">
        <w:t>l?</w:t>
      </w:r>
      <w:r w:rsidR="003B44AF">
        <w:t xml:space="preserve"> </w:t>
      </w:r>
      <w:r w:rsidR="00B947D9">
        <w:t xml:space="preserve"> </w:t>
      </w:r>
      <w:r w:rsidR="009366AF">
        <w:t>M</w:t>
      </w:r>
      <w:r w:rsidR="003B44AF">
        <w:t>ore</w:t>
      </w:r>
      <w:r w:rsidR="009366AF">
        <w:t>?</w:t>
      </w:r>
      <w:r w:rsidR="00E24365">
        <w:t xml:space="preserve"> the</w:t>
      </w:r>
      <w:r w:rsidR="00B947D9">
        <w:t xml:space="preserve"> </w:t>
      </w:r>
      <w:r w:rsidR="009366AF">
        <w:t>Same? Less?</w:t>
      </w:r>
    </w:p>
    <w:p w:rsidR="00482F6D" w:rsidRDefault="00482F6D" w:rsidP="002D398F"/>
    <w:p w:rsidR="002D398F" w:rsidRDefault="00217E9C" w:rsidP="002D398F">
      <w:r>
        <w:t xml:space="preserve">How </w:t>
      </w:r>
      <w:r w:rsidR="00036DA6">
        <w:t>much did you find yourself having to reread things?</w:t>
      </w:r>
    </w:p>
    <w:p w:rsidR="00482F6D" w:rsidRDefault="00482F6D" w:rsidP="002D398F"/>
    <w:p w:rsidR="00036DA6" w:rsidRDefault="00036DA6" w:rsidP="002D398F">
      <w:r>
        <w:t>How easily distracted were you?</w:t>
      </w:r>
    </w:p>
    <w:p w:rsidR="00482F6D" w:rsidRDefault="00482F6D" w:rsidP="002D398F"/>
    <w:p w:rsidR="00036DA6" w:rsidRDefault="00E75E50" w:rsidP="002D398F">
      <w:r>
        <w:t>Did you notice anything about how involved or engage you were in the study material?</w:t>
      </w:r>
    </w:p>
    <w:p w:rsidR="00482F6D" w:rsidRDefault="00482F6D" w:rsidP="002D398F"/>
    <w:p w:rsidR="00E75E50" w:rsidRDefault="00E75E50" w:rsidP="002D398F">
      <w:r>
        <w:t>Did you notice anything about how hard it was to get started or stick with your study?</w:t>
      </w:r>
    </w:p>
    <w:p w:rsidR="00482F6D" w:rsidRDefault="00482F6D" w:rsidP="002D398F"/>
    <w:p w:rsidR="00E75E50" w:rsidRDefault="00834F05" w:rsidP="002D398F">
      <w:r>
        <w:t>How hard was it to hold different things in your head at the same time when you studied?</w:t>
      </w:r>
    </w:p>
    <w:p w:rsidR="00482F6D" w:rsidRDefault="00482F6D" w:rsidP="002D398F"/>
    <w:p w:rsidR="00834F05" w:rsidRDefault="00834F05" w:rsidP="002D398F">
      <w:r>
        <w:t>Did you have any side effects like lack of appetite, dry mouth, indigestion, tic</w:t>
      </w:r>
      <w:r w:rsidR="00E161BA">
        <w:t xml:space="preserve">-like movements? </w:t>
      </w:r>
    </w:p>
    <w:p w:rsidR="00482F6D" w:rsidRDefault="00482F6D" w:rsidP="002D398F"/>
    <w:p w:rsidR="00E161BA" w:rsidRDefault="00E161BA" w:rsidP="002D398F">
      <w:r>
        <w:t>What did you notice about your pulse</w:t>
      </w:r>
      <w:r w:rsidR="00E24365">
        <w:t xml:space="preserve"> or anything else</w:t>
      </w:r>
      <w:r>
        <w:t>?</w:t>
      </w:r>
    </w:p>
    <w:p w:rsidR="00482F6D" w:rsidRDefault="00482F6D" w:rsidP="002D398F"/>
    <w:p w:rsidR="007D28AC" w:rsidRDefault="007D28AC" w:rsidP="002D398F"/>
    <w:p w:rsidR="009F3509" w:rsidRDefault="00284863" w:rsidP="00A6081B">
      <w:pPr>
        <w:rPr>
          <w:b/>
        </w:rPr>
      </w:pPr>
      <w:r>
        <w:rPr>
          <w:b/>
        </w:rPr>
        <w:t xml:space="preserve">Take two of the 10mg Adderall at the </w:t>
      </w:r>
      <w:r w:rsidRPr="00DD3CC5">
        <w:rPr>
          <w:b/>
          <w:u w:val="single"/>
        </w:rPr>
        <w:t>same time</w:t>
      </w:r>
      <w:r>
        <w:rPr>
          <w:b/>
        </w:rPr>
        <w:t xml:space="preserve"> on day</w:t>
      </w:r>
      <w:r w:rsidR="009F3509">
        <w:rPr>
          <w:b/>
        </w:rPr>
        <w:t xml:space="preserve"> Two</w:t>
      </w:r>
      <w:r>
        <w:rPr>
          <w:b/>
        </w:rPr>
        <w:t>.</w:t>
      </w:r>
      <w:r w:rsidR="00DD3CC5">
        <w:rPr>
          <w:b/>
        </w:rPr>
        <w:t xml:space="preserve"> </w:t>
      </w:r>
      <w:r w:rsidR="00A6081B" w:rsidRPr="005A42A6">
        <w:rPr>
          <w:b/>
        </w:rPr>
        <w:t>What did you notice on Day</w:t>
      </w:r>
      <w:r w:rsidR="00166295" w:rsidRPr="005A42A6">
        <w:rPr>
          <w:b/>
        </w:rPr>
        <w:t xml:space="preserve"> Two</w:t>
      </w:r>
      <w:r w:rsidR="00A6081B" w:rsidRPr="005A42A6">
        <w:rPr>
          <w:b/>
        </w:rPr>
        <w:t>?</w:t>
      </w:r>
    </w:p>
    <w:p w:rsidR="00A6081B" w:rsidRPr="005A42A6" w:rsidRDefault="00A6081B" w:rsidP="00A6081B">
      <w:pPr>
        <w:rPr>
          <w:b/>
        </w:rPr>
      </w:pPr>
      <w:r w:rsidRPr="005A42A6">
        <w:rPr>
          <w:b/>
        </w:rPr>
        <w:t xml:space="preserve"> </w:t>
      </w:r>
    </w:p>
    <w:p w:rsidR="007D28AC" w:rsidRDefault="00A6081B" w:rsidP="00A6081B">
      <w:r>
        <w:t>What can you say about your physical restlessness level?</w:t>
      </w:r>
    </w:p>
    <w:p w:rsidR="00A6081B" w:rsidRDefault="00A6081B" w:rsidP="00A6081B">
      <w:r>
        <w:t>How much did you find yourself having to reread things?</w:t>
      </w:r>
    </w:p>
    <w:p w:rsidR="003024E8" w:rsidRDefault="003024E8" w:rsidP="00A6081B"/>
    <w:p w:rsidR="00A6081B" w:rsidRDefault="00A6081B" w:rsidP="00A6081B">
      <w:r>
        <w:t>How easily distracted were you?</w:t>
      </w:r>
    </w:p>
    <w:p w:rsidR="003024E8" w:rsidRDefault="003024E8" w:rsidP="00A6081B"/>
    <w:p w:rsidR="00A6081B" w:rsidRDefault="00A6081B" w:rsidP="00A6081B">
      <w:r>
        <w:t>Did you notice anything about how involved or engage</w:t>
      </w:r>
      <w:r w:rsidR="004D5923">
        <w:t>d</w:t>
      </w:r>
      <w:r>
        <w:t xml:space="preserve"> you were in the study material?</w:t>
      </w:r>
    </w:p>
    <w:p w:rsidR="003024E8" w:rsidRDefault="003024E8" w:rsidP="00A6081B"/>
    <w:p w:rsidR="00A6081B" w:rsidRDefault="00A6081B" w:rsidP="00A6081B">
      <w:r>
        <w:t>Did you notice anything about how hard it was to get started or stick with your study?</w:t>
      </w:r>
    </w:p>
    <w:p w:rsidR="003024E8" w:rsidRDefault="003024E8" w:rsidP="00A6081B"/>
    <w:p w:rsidR="00A6081B" w:rsidRDefault="00A6081B" w:rsidP="00A6081B">
      <w:r>
        <w:t>How hard was it to hold different things in your head at the same time when you studied?</w:t>
      </w:r>
    </w:p>
    <w:p w:rsidR="003024E8" w:rsidRDefault="003024E8" w:rsidP="00A6081B"/>
    <w:p w:rsidR="00A6081B" w:rsidRDefault="00A6081B" w:rsidP="00A6081B">
      <w:r>
        <w:t xml:space="preserve">Did you have any side effects like lack of appetite, dry mouth, indigestion, tic-like movements? </w:t>
      </w:r>
    </w:p>
    <w:p w:rsidR="003024E8" w:rsidRDefault="003024E8" w:rsidP="00A6081B"/>
    <w:p w:rsidR="003024E8" w:rsidRDefault="00A6081B" w:rsidP="00A6081B">
      <w:r>
        <w:t>What did you notice about your pulse</w:t>
      </w:r>
      <w:r w:rsidR="007D28AC">
        <w:t xml:space="preserve"> or how you felt after the medication wore off</w:t>
      </w:r>
      <w:r>
        <w:t>?</w:t>
      </w:r>
    </w:p>
    <w:p w:rsidR="00055C0C" w:rsidRDefault="00055C0C" w:rsidP="00A6081B"/>
    <w:p w:rsidR="00A6081B" w:rsidRDefault="00DD3CC5" w:rsidP="00A6081B">
      <w:pPr>
        <w:rPr>
          <w:b/>
        </w:rPr>
      </w:pPr>
      <w:r>
        <w:rPr>
          <w:b/>
        </w:rPr>
        <w:t xml:space="preserve">On Day 3 take two of the 10mg Adderall pills </w:t>
      </w:r>
      <w:r w:rsidRPr="001664F1">
        <w:rPr>
          <w:b/>
          <w:i/>
          <w:u w:val="single"/>
        </w:rPr>
        <w:t>at the same time</w:t>
      </w:r>
      <w:r w:rsidR="007F56AC">
        <w:rPr>
          <w:b/>
        </w:rPr>
        <w:t xml:space="preserve"> just like you did on day two. </w:t>
      </w:r>
      <w:r w:rsidR="00E939ED">
        <w:rPr>
          <w:b/>
        </w:rPr>
        <w:t xml:space="preserve">This is to see if what happened </w:t>
      </w:r>
      <w:r w:rsidR="00E918F0">
        <w:rPr>
          <w:b/>
        </w:rPr>
        <w:t xml:space="preserve">on day two was just </w:t>
      </w:r>
      <w:r w:rsidR="00BE3B3C">
        <w:rPr>
          <w:b/>
        </w:rPr>
        <w:t>by chance.</w:t>
      </w:r>
      <w:r>
        <w:rPr>
          <w:b/>
        </w:rPr>
        <w:t xml:space="preserve"> </w:t>
      </w:r>
      <w:r w:rsidR="00A6081B" w:rsidRPr="005A42A6">
        <w:rPr>
          <w:b/>
        </w:rPr>
        <w:t xml:space="preserve">What did you notice on Day </w:t>
      </w:r>
      <w:r w:rsidR="00166295" w:rsidRPr="005A42A6">
        <w:rPr>
          <w:b/>
        </w:rPr>
        <w:t>Three</w:t>
      </w:r>
      <w:r w:rsidR="00A6081B" w:rsidRPr="005A42A6">
        <w:rPr>
          <w:b/>
        </w:rPr>
        <w:t xml:space="preserve">? </w:t>
      </w:r>
    </w:p>
    <w:p w:rsidR="00086DF5" w:rsidRPr="005A42A6" w:rsidRDefault="00086DF5" w:rsidP="00A6081B">
      <w:pPr>
        <w:rPr>
          <w:b/>
        </w:rPr>
      </w:pPr>
    </w:p>
    <w:p w:rsidR="003024E8" w:rsidRDefault="00A6081B" w:rsidP="00A6081B">
      <w:r>
        <w:t>What can you say about your physical restlessness level</w:t>
      </w:r>
      <w:r w:rsidR="003024E8">
        <w:t>?</w:t>
      </w:r>
    </w:p>
    <w:p w:rsidR="00BC3613" w:rsidRDefault="00A6081B" w:rsidP="00A6081B">
      <w:r>
        <w:t>How much did you find yourself having to reread things</w:t>
      </w:r>
      <w:r w:rsidR="00055C0C">
        <w:t>?</w:t>
      </w:r>
    </w:p>
    <w:p w:rsidR="005A42A6" w:rsidRDefault="00A6081B" w:rsidP="00A6081B">
      <w:r>
        <w:t>How easily distracted were you?</w:t>
      </w:r>
    </w:p>
    <w:p w:rsidR="005A42A6" w:rsidRDefault="00A6081B" w:rsidP="00A6081B">
      <w:r>
        <w:t>Did you notice anything about how involved or engage</w:t>
      </w:r>
      <w:r w:rsidR="003F081E">
        <w:t>d</w:t>
      </w:r>
      <w:r>
        <w:t xml:space="preserve"> you were in the study material?</w:t>
      </w:r>
    </w:p>
    <w:p w:rsidR="00BC3613" w:rsidRDefault="00A6081B" w:rsidP="00A6081B">
      <w:r>
        <w:t>Did you notice anything about how hard it was to get started or stick with your study?</w:t>
      </w:r>
    </w:p>
    <w:p w:rsidR="00791A3E" w:rsidRDefault="00A6081B" w:rsidP="00A6081B">
      <w:r>
        <w:t>How hard was it to hold different things in your head at the same time when you studied?</w:t>
      </w:r>
    </w:p>
    <w:p w:rsidR="00A6081B" w:rsidRDefault="00A6081B" w:rsidP="00A6081B">
      <w:r>
        <w:t xml:space="preserve">Did you have any side effects </w:t>
      </w:r>
      <w:r w:rsidR="00EE4369">
        <w:t>-</w:t>
      </w:r>
      <w:r>
        <w:t>lack of appetite, dry mouth, indigestion, tic-like movements</w:t>
      </w:r>
      <w:r w:rsidR="00EE4369">
        <w:t>, pulse issues</w:t>
      </w:r>
      <w:r w:rsidR="00791A3E">
        <w:t xml:space="preserve"> or issues with it wearing off?</w:t>
      </w:r>
      <w:r w:rsidR="001F5158">
        <w:t xml:space="preserve"> Use the back of th</w:t>
      </w:r>
      <w:r w:rsidR="00FE3CD5">
        <w:t xml:space="preserve">is </w:t>
      </w:r>
      <w:r w:rsidR="001F5158">
        <w:t>page if you need to.</w:t>
      </w:r>
      <w:r w:rsidR="00FE3CD5">
        <w:t xml:space="preserve"> Bring this with you next visit.</w:t>
      </w:r>
    </w:p>
    <w:sectPr w:rsidR="00A6081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0F11" w:rsidRDefault="00010F11" w:rsidP="00510772">
      <w:pPr>
        <w:spacing w:after="0" w:line="240" w:lineRule="auto"/>
      </w:pPr>
      <w:r>
        <w:separator/>
      </w:r>
    </w:p>
  </w:endnote>
  <w:endnote w:type="continuationSeparator" w:id="0">
    <w:p w:rsidR="00010F11" w:rsidRDefault="00010F11" w:rsidP="0051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0F11" w:rsidRDefault="00010F11" w:rsidP="00510772">
      <w:pPr>
        <w:spacing w:after="0" w:line="240" w:lineRule="auto"/>
      </w:pPr>
      <w:r>
        <w:separator/>
      </w:r>
    </w:p>
  </w:footnote>
  <w:footnote w:type="continuationSeparator" w:id="0">
    <w:p w:rsidR="00010F11" w:rsidRDefault="00010F11" w:rsidP="00510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8586924"/>
      <w:docPartObj>
        <w:docPartGallery w:val="Page Numbers (Top of Page)"/>
        <w:docPartUnique/>
      </w:docPartObj>
    </w:sdtPr>
    <w:sdtEndPr>
      <w:rPr>
        <w:noProof/>
      </w:rPr>
    </w:sdtEndPr>
    <w:sdtContent>
      <w:p w:rsidR="009356B5" w:rsidRDefault="009356B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356B5" w:rsidRDefault="009356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tbQ0BmILQxNzAyUdpeDU4uLM/DyQApNaAIOmxwUsAAAA"/>
  </w:docVars>
  <w:rsids>
    <w:rsidRoot w:val="00BB2240"/>
    <w:rsid w:val="00007FD0"/>
    <w:rsid w:val="00010F11"/>
    <w:rsid w:val="00026C0B"/>
    <w:rsid w:val="00036DA6"/>
    <w:rsid w:val="0003781F"/>
    <w:rsid w:val="00047045"/>
    <w:rsid w:val="00055C0C"/>
    <w:rsid w:val="000645E6"/>
    <w:rsid w:val="0007760F"/>
    <w:rsid w:val="00080C06"/>
    <w:rsid w:val="00083E1F"/>
    <w:rsid w:val="00086DF5"/>
    <w:rsid w:val="00094374"/>
    <w:rsid w:val="000A0561"/>
    <w:rsid w:val="000A1D46"/>
    <w:rsid w:val="000B5AC9"/>
    <w:rsid w:val="000C357D"/>
    <w:rsid w:val="000C4412"/>
    <w:rsid w:val="000D18C3"/>
    <w:rsid w:val="000D2276"/>
    <w:rsid w:val="000D3012"/>
    <w:rsid w:val="000D4475"/>
    <w:rsid w:val="000E68DD"/>
    <w:rsid w:val="000F69A6"/>
    <w:rsid w:val="001071C8"/>
    <w:rsid w:val="001116E8"/>
    <w:rsid w:val="00111F59"/>
    <w:rsid w:val="00130342"/>
    <w:rsid w:val="001425EC"/>
    <w:rsid w:val="00143945"/>
    <w:rsid w:val="001557D2"/>
    <w:rsid w:val="001602D3"/>
    <w:rsid w:val="00160B64"/>
    <w:rsid w:val="00161160"/>
    <w:rsid w:val="00163EEF"/>
    <w:rsid w:val="00166295"/>
    <w:rsid w:val="001664F1"/>
    <w:rsid w:val="00182A7A"/>
    <w:rsid w:val="00184539"/>
    <w:rsid w:val="00185B98"/>
    <w:rsid w:val="001923ED"/>
    <w:rsid w:val="001959DF"/>
    <w:rsid w:val="001A01EB"/>
    <w:rsid w:val="001A3513"/>
    <w:rsid w:val="001C64C8"/>
    <w:rsid w:val="001D4302"/>
    <w:rsid w:val="001D4BAE"/>
    <w:rsid w:val="001E0FF0"/>
    <w:rsid w:val="001E3DEE"/>
    <w:rsid w:val="001F4EE7"/>
    <w:rsid w:val="001F5158"/>
    <w:rsid w:val="00202C3A"/>
    <w:rsid w:val="00215CA5"/>
    <w:rsid w:val="00217E9C"/>
    <w:rsid w:val="00223EAE"/>
    <w:rsid w:val="00227056"/>
    <w:rsid w:val="0023318B"/>
    <w:rsid w:val="00245759"/>
    <w:rsid w:val="00260A05"/>
    <w:rsid w:val="00280106"/>
    <w:rsid w:val="00283628"/>
    <w:rsid w:val="00284863"/>
    <w:rsid w:val="00292404"/>
    <w:rsid w:val="002959D7"/>
    <w:rsid w:val="0029622F"/>
    <w:rsid w:val="002B3252"/>
    <w:rsid w:val="002C03C4"/>
    <w:rsid w:val="002C41CA"/>
    <w:rsid w:val="002D398F"/>
    <w:rsid w:val="002D55B7"/>
    <w:rsid w:val="002E13E8"/>
    <w:rsid w:val="002E3E22"/>
    <w:rsid w:val="002E7F11"/>
    <w:rsid w:val="002F7340"/>
    <w:rsid w:val="003023D6"/>
    <w:rsid w:val="003024E8"/>
    <w:rsid w:val="00307F0D"/>
    <w:rsid w:val="00311286"/>
    <w:rsid w:val="00326FE4"/>
    <w:rsid w:val="00337D7A"/>
    <w:rsid w:val="00356DC8"/>
    <w:rsid w:val="00367CEC"/>
    <w:rsid w:val="0037451E"/>
    <w:rsid w:val="00375E39"/>
    <w:rsid w:val="00381833"/>
    <w:rsid w:val="00385A7F"/>
    <w:rsid w:val="003947F0"/>
    <w:rsid w:val="003A4177"/>
    <w:rsid w:val="003A7A1B"/>
    <w:rsid w:val="003B1B4B"/>
    <w:rsid w:val="003B3B80"/>
    <w:rsid w:val="003B44AF"/>
    <w:rsid w:val="003B5E82"/>
    <w:rsid w:val="003C482A"/>
    <w:rsid w:val="003D3DBF"/>
    <w:rsid w:val="003E326B"/>
    <w:rsid w:val="003F081E"/>
    <w:rsid w:val="00401C4F"/>
    <w:rsid w:val="0041363A"/>
    <w:rsid w:val="00420829"/>
    <w:rsid w:val="004316FB"/>
    <w:rsid w:val="00434FE7"/>
    <w:rsid w:val="00437284"/>
    <w:rsid w:val="004440F2"/>
    <w:rsid w:val="004507E5"/>
    <w:rsid w:val="004519B7"/>
    <w:rsid w:val="00455DC6"/>
    <w:rsid w:val="00455FFA"/>
    <w:rsid w:val="00460583"/>
    <w:rsid w:val="004721B2"/>
    <w:rsid w:val="00474084"/>
    <w:rsid w:val="00474B36"/>
    <w:rsid w:val="00481196"/>
    <w:rsid w:val="00482F6D"/>
    <w:rsid w:val="004915D3"/>
    <w:rsid w:val="004941A8"/>
    <w:rsid w:val="004A2D2B"/>
    <w:rsid w:val="004B2C90"/>
    <w:rsid w:val="004B42CF"/>
    <w:rsid w:val="004C7142"/>
    <w:rsid w:val="004D5923"/>
    <w:rsid w:val="004E0FFA"/>
    <w:rsid w:val="004E22B2"/>
    <w:rsid w:val="004E3277"/>
    <w:rsid w:val="004F13A7"/>
    <w:rsid w:val="00501CE7"/>
    <w:rsid w:val="00501E2D"/>
    <w:rsid w:val="00510772"/>
    <w:rsid w:val="00520743"/>
    <w:rsid w:val="00544174"/>
    <w:rsid w:val="0055605C"/>
    <w:rsid w:val="00560DF0"/>
    <w:rsid w:val="00563416"/>
    <w:rsid w:val="00563E42"/>
    <w:rsid w:val="005673E2"/>
    <w:rsid w:val="00567B3D"/>
    <w:rsid w:val="0058209B"/>
    <w:rsid w:val="005823AA"/>
    <w:rsid w:val="005828B1"/>
    <w:rsid w:val="00590E1A"/>
    <w:rsid w:val="00593706"/>
    <w:rsid w:val="005A42A6"/>
    <w:rsid w:val="005C0953"/>
    <w:rsid w:val="005D0E6D"/>
    <w:rsid w:val="005D1A2E"/>
    <w:rsid w:val="005E5E68"/>
    <w:rsid w:val="00600671"/>
    <w:rsid w:val="00616F6E"/>
    <w:rsid w:val="00621630"/>
    <w:rsid w:val="00626055"/>
    <w:rsid w:val="006316D1"/>
    <w:rsid w:val="0064187D"/>
    <w:rsid w:val="0064419B"/>
    <w:rsid w:val="0065022E"/>
    <w:rsid w:val="0065251B"/>
    <w:rsid w:val="0065471F"/>
    <w:rsid w:val="00655117"/>
    <w:rsid w:val="00656AFC"/>
    <w:rsid w:val="00661D18"/>
    <w:rsid w:val="00676739"/>
    <w:rsid w:val="00685F8D"/>
    <w:rsid w:val="0068735D"/>
    <w:rsid w:val="00693692"/>
    <w:rsid w:val="0069578F"/>
    <w:rsid w:val="006A31D1"/>
    <w:rsid w:val="006A3D1A"/>
    <w:rsid w:val="006C28E6"/>
    <w:rsid w:val="006D1CAF"/>
    <w:rsid w:val="006D27B0"/>
    <w:rsid w:val="006D61CF"/>
    <w:rsid w:val="006D7974"/>
    <w:rsid w:val="006E0717"/>
    <w:rsid w:val="006E7084"/>
    <w:rsid w:val="00704292"/>
    <w:rsid w:val="00704823"/>
    <w:rsid w:val="00714687"/>
    <w:rsid w:val="007162A4"/>
    <w:rsid w:val="007170E6"/>
    <w:rsid w:val="00747C45"/>
    <w:rsid w:val="00750F88"/>
    <w:rsid w:val="007551D0"/>
    <w:rsid w:val="00755CAA"/>
    <w:rsid w:val="00762247"/>
    <w:rsid w:val="00762E2A"/>
    <w:rsid w:val="00763C27"/>
    <w:rsid w:val="00772FFC"/>
    <w:rsid w:val="00774731"/>
    <w:rsid w:val="00785EE2"/>
    <w:rsid w:val="007865D9"/>
    <w:rsid w:val="00791A3E"/>
    <w:rsid w:val="00791AA7"/>
    <w:rsid w:val="0079503E"/>
    <w:rsid w:val="007A7110"/>
    <w:rsid w:val="007B37C5"/>
    <w:rsid w:val="007B65EF"/>
    <w:rsid w:val="007D1285"/>
    <w:rsid w:val="007D28AC"/>
    <w:rsid w:val="007D53D9"/>
    <w:rsid w:val="007D5DEC"/>
    <w:rsid w:val="007E2613"/>
    <w:rsid w:val="007E3050"/>
    <w:rsid w:val="007E457A"/>
    <w:rsid w:val="007E5AE6"/>
    <w:rsid w:val="007F56AC"/>
    <w:rsid w:val="007F7EFD"/>
    <w:rsid w:val="00804DEB"/>
    <w:rsid w:val="0080788F"/>
    <w:rsid w:val="00807F61"/>
    <w:rsid w:val="00826350"/>
    <w:rsid w:val="008300AF"/>
    <w:rsid w:val="00830AD6"/>
    <w:rsid w:val="0083169A"/>
    <w:rsid w:val="0083285A"/>
    <w:rsid w:val="00834F05"/>
    <w:rsid w:val="008409E2"/>
    <w:rsid w:val="00841A5E"/>
    <w:rsid w:val="00843DDE"/>
    <w:rsid w:val="0084484C"/>
    <w:rsid w:val="00846193"/>
    <w:rsid w:val="00846371"/>
    <w:rsid w:val="008541A9"/>
    <w:rsid w:val="00865518"/>
    <w:rsid w:val="00887A72"/>
    <w:rsid w:val="0089659C"/>
    <w:rsid w:val="008A1529"/>
    <w:rsid w:val="008D039A"/>
    <w:rsid w:val="008D394E"/>
    <w:rsid w:val="008E44AF"/>
    <w:rsid w:val="008F2A4E"/>
    <w:rsid w:val="009000DB"/>
    <w:rsid w:val="00901369"/>
    <w:rsid w:val="00907578"/>
    <w:rsid w:val="00911EC5"/>
    <w:rsid w:val="00912F75"/>
    <w:rsid w:val="00930CB9"/>
    <w:rsid w:val="00932990"/>
    <w:rsid w:val="009356B5"/>
    <w:rsid w:val="009366AF"/>
    <w:rsid w:val="00940AF6"/>
    <w:rsid w:val="00945957"/>
    <w:rsid w:val="009557AB"/>
    <w:rsid w:val="0096015D"/>
    <w:rsid w:val="009764BE"/>
    <w:rsid w:val="00980F47"/>
    <w:rsid w:val="009A4016"/>
    <w:rsid w:val="009A7597"/>
    <w:rsid w:val="009B54FA"/>
    <w:rsid w:val="009C47D7"/>
    <w:rsid w:val="009C5C0A"/>
    <w:rsid w:val="009C691C"/>
    <w:rsid w:val="009D1F46"/>
    <w:rsid w:val="009E1A83"/>
    <w:rsid w:val="009E5080"/>
    <w:rsid w:val="009F06C2"/>
    <w:rsid w:val="009F3509"/>
    <w:rsid w:val="009F3F65"/>
    <w:rsid w:val="009F4B6C"/>
    <w:rsid w:val="00A02760"/>
    <w:rsid w:val="00A06228"/>
    <w:rsid w:val="00A120EC"/>
    <w:rsid w:val="00A221AB"/>
    <w:rsid w:val="00A26B66"/>
    <w:rsid w:val="00A364E9"/>
    <w:rsid w:val="00A41AEC"/>
    <w:rsid w:val="00A53E1D"/>
    <w:rsid w:val="00A54308"/>
    <w:rsid w:val="00A6081B"/>
    <w:rsid w:val="00A65089"/>
    <w:rsid w:val="00A756E0"/>
    <w:rsid w:val="00A85774"/>
    <w:rsid w:val="00A87433"/>
    <w:rsid w:val="00AB0262"/>
    <w:rsid w:val="00AD4F2B"/>
    <w:rsid w:val="00AE3D3E"/>
    <w:rsid w:val="00AF0DEE"/>
    <w:rsid w:val="00AF6D14"/>
    <w:rsid w:val="00B123DD"/>
    <w:rsid w:val="00B255B2"/>
    <w:rsid w:val="00B42FB2"/>
    <w:rsid w:val="00B72FED"/>
    <w:rsid w:val="00B812B9"/>
    <w:rsid w:val="00B8647C"/>
    <w:rsid w:val="00B947D9"/>
    <w:rsid w:val="00BA59BC"/>
    <w:rsid w:val="00BB04D9"/>
    <w:rsid w:val="00BB2240"/>
    <w:rsid w:val="00BB6753"/>
    <w:rsid w:val="00BC0DEE"/>
    <w:rsid w:val="00BC3613"/>
    <w:rsid w:val="00BE0923"/>
    <w:rsid w:val="00BE1BA8"/>
    <w:rsid w:val="00BE3B3C"/>
    <w:rsid w:val="00BE4496"/>
    <w:rsid w:val="00C00279"/>
    <w:rsid w:val="00C01A0E"/>
    <w:rsid w:val="00C055BD"/>
    <w:rsid w:val="00C058F5"/>
    <w:rsid w:val="00C07B71"/>
    <w:rsid w:val="00C23129"/>
    <w:rsid w:val="00C36F56"/>
    <w:rsid w:val="00C428EB"/>
    <w:rsid w:val="00C436D6"/>
    <w:rsid w:val="00C51240"/>
    <w:rsid w:val="00C51292"/>
    <w:rsid w:val="00C51455"/>
    <w:rsid w:val="00C560B1"/>
    <w:rsid w:val="00C75B87"/>
    <w:rsid w:val="00C77AA8"/>
    <w:rsid w:val="00C807D3"/>
    <w:rsid w:val="00C835AF"/>
    <w:rsid w:val="00C83E07"/>
    <w:rsid w:val="00C94E3C"/>
    <w:rsid w:val="00C97B38"/>
    <w:rsid w:val="00CA367B"/>
    <w:rsid w:val="00CA542A"/>
    <w:rsid w:val="00CB0B2A"/>
    <w:rsid w:val="00CC1013"/>
    <w:rsid w:val="00CC5242"/>
    <w:rsid w:val="00CD36FB"/>
    <w:rsid w:val="00CD7D14"/>
    <w:rsid w:val="00CE4B7F"/>
    <w:rsid w:val="00CE738C"/>
    <w:rsid w:val="00CF2C7C"/>
    <w:rsid w:val="00D02C2C"/>
    <w:rsid w:val="00D0513C"/>
    <w:rsid w:val="00D06215"/>
    <w:rsid w:val="00D10EB2"/>
    <w:rsid w:val="00D12F75"/>
    <w:rsid w:val="00D15659"/>
    <w:rsid w:val="00D162E5"/>
    <w:rsid w:val="00D22367"/>
    <w:rsid w:val="00D223CE"/>
    <w:rsid w:val="00D32CEA"/>
    <w:rsid w:val="00D44430"/>
    <w:rsid w:val="00D6491D"/>
    <w:rsid w:val="00D80836"/>
    <w:rsid w:val="00DA2165"/>
    <w:rsid w:val="00DA7481"/>
    <w:rsid w:val="00DB7254"/>
    <w:rsid w:val="00DD1F27"/>
    <w:rsid w:val="00DD3CC5"/>
    <w:rsid w:val="00DF5DA2"/>
    <w:rsid w:val="00E07617"/>
    <w:rsid w:val="00E10912"/>
    <w:rsid w:val="00E15297"/>
    <w:rsid w:val="00E161BA"/>
    <w:rsid w:val="00E17B08"/>
    <w:rsid w:val="00E24365"/>
    <w:rsid w:val="00E31A9B"/>
    <w:rsid w:val="00E32FE6"/>
    <w:rsid w:val="00E37730"/>
    <w:rsid w:val="00E4358E"/>
    <w:rsid w:val="00E44979"/>
    <w:rsid w:val="00E55165"/>
    <w:rsid w:val="00E62358"/>
    <w:rsid w:val="00E63949"/>
    <w:rsid w:val="00E71852"/>
    <w:rsid w:val="00E75E50"/>
    <w:rsid w:val="00E815AC"/>
    <w:rsid w:val="00E91402"/>
    <w:rsid w:val="00E918F0"/>
    <w:rsid w:val="00E91F88"/>
    <w:rsid w:val="00E91FBA"/>
    <w:rsid w:val="00E939ED"/>
    <w:rsid w:val="00E9645B"/>
    <w:rsid w:val="00EA258B"/>
    <w:rsid w:val="00EB03E6"/>
    <w:rsid w:val="00EB081D"/>
    <w:rsid w:val="00EB08B4"/>
    <w:rsid w:val="00EB18C9"/>
    <w:rsid w:val="00EB7B8F"/>
    <w:rsid w:val="00EC2F95"/>
    <w:rsid w:val="00EC572C"/>
    <w:rsid w:val="00EC5A0B"/>
    <w:rsid w:val="00ED52B9"/>
    <w:rsid w:val="00EE4369"/>
    <w:rsid w:val="00EF57CD"/>
    <w:rsid w:val="00F167A5"/>
    <w:rsid w:val="00F21700"/>
    <w:rsid w:val="00F2659B"/>
    <w:rsid w:val="00F309D6"/>
    <w:rsid w:val="00F3637F"/>
    <w:rsid w:val="00F377DD"/>
    <w:rsid w:val="00F4027A"/>
    <w:rsid w:val="00F44E60"/>
    <w:rsid w:val="00F5417C"/>
    <w:rsid w:val="00F614CA"/>
    <w:rsid w:val="00F71DBE"/>
    <w:rsid w:val="00F92582"/>
    <w:rsid w:val="00F940D7"/>
    <w:rsid w:val="00F971C4"/>
    <w:rsid w:val="00F9757C"/>
    <w:rsid w:val="00FA14AF"/>
    <w:rsid w:val="00FA62E5"/>
    <w:rsid w:val="00FB3F43"/>
    <w:rsid w:val="00FC04D1"/>
    <w:rsid w:val="00FD2CD5"/>
    <w:rsid w:val="00FE099C"/>
    <w:rsid w:val="00FE3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362B"/>
  <w15:chartTrackingRefBased/>
  <w15:docId w15:val="{6E272C3C-A128-4B7E-BDC8-C740ADADC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772"/>
  </w:style>
  <w:style w:type="paragraph" w:styleId="Footer">
    <w:name w:val="footer"/>
    <w:basedOn w:val="Normal"/>
    <w:link w:val="FooterChar"/>
    <w:uiPriority w:val="99"/>
    <w:unhideWhenUsed/>
    <w:rsid w:val="0051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772"/>
  </w:style>
  <w:style w:type="character" w:styleId="Hyperlink">
    <w:name w:val="Hyperlink"/>
    <w:basedOn w:val="DefaultParagraphFont"/>
    <w:uiPriority w:val="99"/>
    <w:unhideWhenUsed/>
    <w:rsid w:val="00A120E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8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81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2F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6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5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4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05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43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Duffey</dc:creator>
  <cp:keywords/>
  <dc:description/>
  <cp:lastModifiedBy>steve wilson</cp:lastModifiedBy>
  <cp:revision>1</cp:revision>
  <cp:lastPrinted>2019-03-24T22:33:00Z</cp:lastPrinted>
  <dcterms:created xsi:type="dcterms:W3CDTF">2020-08-15T20:58:00Z</dcterms:created>
  <dcterms:modified xsi:type="dcterms:W3CDTF">2020-08-15T20:58:00Z</dcterms:modified>
</cp:coreProperties>
</file>